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953D1" w14:textId="77777777" w:rsidR="006A5378" w:rsidRPr="0025342C" w:rsidRDefault="006A5378" w:rsidP="006A5378">
      <w:pPr>
        <w:pStyle w:val="Heading2"/>
        <w:rPr>
          <w:rFonts w:ascii="Lato" w:hAnsi="Lato" w:cs="Arial"/>
          <w:b/>
          <w:color w:val="002060"/>
          <w:sz w:val="28"/>
          <w:szCs w:val="28"/>
        </w:rPr>
      </w:pPr>
      <w:r w:rsidRPr="0025342C">
        <w:rPr>
          <w:rStyle w:val="ez-toc-section"/>
          <w:rFonts w:ascii="Lato" w:hAnsi="Lato" w:cs="Arial"/>
          <w:b/>
          <w:color w:val="002060"/>
          <w:sz w:val="28"/>
          <w:szCs w:val="28"/>
        </w:rPr>
        <w:t>Doctor’s note for gym</w:t>
      </w:r>
    </w:p>
    <w:p w14:paraId="3D113338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Doctor/clinic name</w:t>
      </w:r>
    </w:p>
    <w:p w14:paraId="57E6D152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Date:</w:t>
      </w:r>
    </w:p>
    <w:p w14:paraId="4CF918CB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Name_________________</w:t>
      </w:r>
    </w:p>
    <w:p w14:paraId="0B391411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Gender________________ Age__________</w:t>
      </w:r>
    </w:p>
    <w:p w14:paraId="27C38E5E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This is a confirmation that [patients name] is unable to attend gym sessions for a year due to spinal injury. I this respect request you to deregister them from the gym and refund their subscription. For more details, please contact me.</w:t>
      </w:r>
    </w:p>
    <w:p w14:paraId="14397CD9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Doctor’s name___________</w:t>
      </w:r>
    </w:p>
    <w:p w14:paraId="7C775C5B" w14:textId="77777777" w:rsidR="006A5378" w:rsidRPr="0025342C" w:rsidRDefault="006A5378" w:rsidP="006A5378">
      <w:pPr>
        <w:pStyle w:val="NormalWeb"/>
        <w:rPr>
          <w:rFonts w:ascii="Lato" w:hAnsi="Lato" w:cs="Arial"/>
          <w:sz w:val="28"/>
          <w:szCs w:val="28"/>
        </w:rPr>
      </w:pPr>
      <w:r w:rsidRPr="0025342C">
        <w:rPr>
          <w:rFonts w:ascii="Lato" w:hAnsi="Lato" w:cs="Arial"/>
          <w:sz w:val="28"/>
          <w:szCs w:val="28"/>
        </w:rPr>
        <w:t>Doctor’s signature________</w:t>
      </w:r>
    </w:p>
    <w:p w14:paraId="0A1F12DC" w14:textId="77777777" w:rsidR="006A5378" w:rsidRPr="0025342C" w:rsidRDefault="006A5378" w:rsidP="006A5378">
      <w:pPr>
        <w:rPr>
          <w:rFonts w:ascii="Lato" w:hAnsi="Lato" w:cs="Arial"/>
          <w:sz w:val="28"/>
          <w:szCs w:val="28"/>
        </w:rPr>
      </w:pPr>
    </w:p>
    <w:p w14:paraId="652348E1" w14:textId="77777777" w:rsidR="004A5C83" w:rsidRPr="0025342C" w:rsidRDefault="0025342C">
      <w:pPr>
        <w:rPr>
          <w:rFonts w:ascii="Lato" w:hAnsi="Lato" w:cs="Arial"/>
          <w:sz w:val="28"/>
          <w:szCs w:val="28"/>
        </w:rPr>
      </w:pPr>
    </w:p>
    <w:sectPr w:rsidR="004A5C83" w:rsidRPr="0025342C" w:rsidSect="009020BF">
      <w:pgSz w:w="12240" w:h="15840"/>
      <w:pgMar w:top="1440" w:right="1440" w:bottom="1440" w:left="1440" w:header="720" w:footer="720" w:gutter="0"/>
      <w:pgBorders w:offsetFrom="page">
        <w:top w:val="thinThickThinSmallGap" w:sz="24" w:space="24" w:color="002060"/>
        <w:left w:val="thinThickThinSmallGap" w:sz="24" w:space="24" w:color="002060"/>
        <w:bottom w:val="thinThickThinSmallGap" w:sz="24" w:space="24" w:color="002060"/>
        <w:right w:val="thinThickThinSmallGap" w:sz="24" w:space="24" w:color="00206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QzMjAxNzCzNDdR0lEKTi0uzszPAykwrAUAK5vbdSwAAAA="/>
  </w:docVars>
  <w:rsids>
    <w:rsidRoot w:val="006A5378"/>
    <w:rsid w:val="00143518"/>
    <w:rsid w:val="0025342C"/>
    <w:rsid w:val="006A5378"/>
    <w:rsid w:val="009020BF"/>
    <w:rsid w:val="00CE35A3"/>
    <w:rsid w:val="00D008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5389"/>
  <w15:docId w15:val="{0C48FF09-BF9F-461C-AD15-67FFA046B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37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53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A53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ez-toc-section">
    <w:name w:val="ez-toc-section"/>
    <w:basedOn w:val="DefaultParagraphFont"/>
    <w:rsid w:val="006A5378"/>
  </w:style>
  <w:style w:type="paragraph" w:styleId="NormalWeb">
    <w:name w:val="Normal (Web)"/>
    <w:basedOn w:val="Normal"/>
    <w:uiPriority w:val="99"/>
    <w:semiHidden/>
    <w:unhideWhenUsed/>
    <w:rsid w:val="006A53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aq shafique</dc:creator>
  <cp:keywords/>
  <dc:description/>
  <cp:lastModifiedBy>Ammar Shah</cp:lastModifiedBy>
  <cp:revision>3</cp:revision>
  <dcterms:created xsi:type="dcterms:W3CDTF">2019-05-23T20:34:00Z</dcterms:created>
  <dcterms:modified xsi:type="dcterms:W3CDTF">2021-04-30T05:22:00Z</dcterms:modified>
</cp:coreProperties>
</file>